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30A8A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6B084086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36A04034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</w:p>
    <w:p w14:paraId="3CCBD78B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7318C25D" w14:textId="56770A7C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 xml:space="preserve">(Shareholder details: </w:t>
      </w:r>
      <w:r w:rsidR="00AB142A">
        <w:rPr>
          <w:rFonts w:asciiTheme="minorHAnsi" w:hAnsiTheme="minorHAnsi"/>
          <w:i/>
          <w:sz w:val="16"/>
        </w:rPr>
        <w:t xml:space="preserve">full </w:t>
      </w:r>
      <w:r>
        <w:rPr>
          <w:rFonts w:asciiTheme="minorHAnsi" w:hAnsiTheme="minorHAnsi"/>
          <w:i/>
          <w:sz w:val="16"/>
        </w:rPr>
        <w:t>name of individual or company name)</w:t>
      </w:r>
    </w:p>
    <w:p w14:paraId="17E565F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5684A7A4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3A2017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Address)</w:t>
      </w:r>
    </w:p>
    <w:p w14:paraId="7C2A747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03C3838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sz w:val="16"/>
        </w:rPr>
        <w:t>_____________________________________________________________________________________</w:t>
      </w:r>
    </w:p>
    <w:p w14:paraId="7E999ACB" w14:textId="1EA7DB2E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</w:t>
      </w:r>
      <w:r w:rsidR="00AB142A">
        <w:rPr>
          <w:rFonts w:asciiTheme="minorHAnsi" w:hAnsiTheme="minorHAnsi"/>
          <w:i/>
          <w:sz w:val="16"/>
        </w:rPr>
        <w:t xml:space="preserve">City </w:t>
      </w:r>
      <w:r>
        <w:rPr>
          <w:rFonts w:asciiTheme="minorHAnsi" w:hAnsiTheme="minorHAnsi"/>
          <w:i/>
          <w:sz w:val="16"/>
        </w:rPr>
        <w:t>and postal code)</w:t>
      </w:r>
    </w:p>
    <w:p w14:paraId="65D46C4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214A0C66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CA788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Sava Re d.d.</w:t>
      </w:r>
    </w:p>
    <w:p w14:paraId="627E93DB" w14:textId="6E84F88C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 xml:space="preserve">Dunajska </w:t>
      </w:r>
      <w:r w:rsidR="00AB142A">
        <w:rPr>
          <w:rFonts w:asciiTheme="minorHAnsi" w:hAnsiTheme="minorHAnsi"/>
          <w:sz w:val="22"/>
        </w:rPr>
        <w:t xml:space="preserve">cesta </w:t>
      </w:r>
      <w:r>
        <w:rPr>
          <w:rFonts w:asciiTheme="minorHAnsi" w:hAnsiTheme="minorHAnsi"/>
          <w:sz w:val="22"/>
        </w:rPr>
        <w:t>56</w:t>
      </w:r>
    </w:p>
    <w:p w14:paraId="2CFB16F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1000 Ljubljana</w:t>
      </w:r>
    </w:p>
    <w:p w14:paraId="37ACFCD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26C88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18B563F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1C8AF7D" w14:textId="77777777" w:rsidR="00BA492A" w:rsidRPr="00D22E4C" w:rsidRDefault="00BA492A" w:rsidP="00BA492A">
      <w:pPr>
        <w:rPr>
          <w:rFonts w:asciiTheme="minorHAnsi" w:hAnsiTheme="minorHAnsi"/>
          <w:sz w:val="16"/>
          <w:szCs w:val="16"/>
        </w:rPr>
      </w:pPr>
    </w:p>
    <w:p w14:paraId="0B00EDBC" w14:textId="77777777" w:rsidR="00BA492A" w:rsidRPr="00D22E4C" w:rsidRDefault="00BA492A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</w:rPr>
        <w:t xml:space="preserve">REGISTRATION FORM </w:t>
      </w:r>
    </w:p>
    <w:p w14:paraId="3DACF5EE" w14:textId="49601F90" w:rsidR="00BA492A" w:rsidRPr="00D22E4C" w:rsidRDefault="00571A06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</w:rPr>
        <w:t>FOR THE 3</w:t>
      </w:r>
      <w:r w:rsidR="000E472C">
        <w:rPr>
          <w:rFonts w:asciiTheme="minorHAnsi" w:hAnsiTheme="minorHAnsi"/>
          <w:b/>
          <w:sz w:val="26"/>
        </w:rPr>
        <w:t>9</w:t>
      </w:r>
      <w:r>
        <w:rPr>
          <w:rFonts w:asciiTheme="minorHAnsi" w:hAnsiTheme="minorHAnsi"/>
          <w:b/>
          <w:sz w:val="26"/>
        </w:rPr>
        <w:t>TH GENERAL MEETING OF SHAREHOLDERS OF SAVA RE D.D.</w:t>
      </w:r>
    </w:p>
    <w:p w14:paraId="2F637183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50672C7" w14:textId="77777777" w:rsidR="00BA492A" w:rsidRPr="00D22E4C" w:rsidRDefault="00BA492A" w:rsidP="00BA492A">
      <w:pPr>
        <w:rPr>
          <w:rFonts w:asciiTheme="minorHAnsi" w:hAnsiTheme="minorHAnsi"/>
        </w:rPr>
      </w:pPr>
    </w:p>
    <w:p w14:paraId="336DFB02" w14:textId="77777777" w:rsidR="007C2253" w:rsidRPr="002A1CD4" w:rsidRDefault="007C2253" w:rsidP="00081C52">
      <w:pPr>
        <w:rPr>
          <w:rFonts w:ascii="Times New Roman" w:hAnsi="Times New Roman"/>
        </w:rPr>
      </w:pPr>
    </w:p>
    <w:p w14:paraId="1D4356D8" w14:textId="28903653" w:rsidR="00737CD8" w:rsidRPr="00BA492A" w:rsidRDefault="00AB142A" w:rsidP="00737CD8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sz w:val="22"/>
        </w:rPr>
        <w:t>I, t</w:t>
      </w:r>
      <w:r w:rsidR="00AF081A">
        <w:rPr>
          <w:rFonts w:asciiTheme="minorHAnsi" w:hAnsiTheme="minorHAnsi"/>
          <w:sz w:val="22"/>
        </w:rPr>
        <w:t>he undersigned _________________________________________________</w:t>
      </w:r>
      <w:r>
        <w:rPr>
          <w:rFonts w:asciiTheme="minorHAnsi" w:hAnsiTheme="minorHAnsi"/>
          <w:sz w:val="22"/>
        </w:rPr>
        <w:t>__________________</w:t>
      </w:r>
      <w:r w:rsidR="00AF081A">
        <w:rPr>
          <w:rFonts w:asciiTheme="minorHAnsi" w:hAnsiTheme="minorHAnsi"/>
          <w:sz w:val="22"/>
        </w:rPr>
        <w:t>,</w:t>
      </w:r>
    </w:p>
    <w:p w14:paraId="3B674B26" w14:textId="3F80D3FC" w:rsidR="00AF081A" w:rsidRPr="00BA492A" w:rsidRDefault="00AB142A" w:rsidP="00AF081A">
      <w:pPr>
        <w:ind w:left="1440" w:firstLine="72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Full n</w:t>
      </w:r>
      <w:r w:rsidR="00AF081A">
        <w:rPr>
          <w:rFonts w:asciiTheme="minorHAnsi" w:hAnsiTheme="minorHAnsi"/>
          <w:i/>
          <w:sz w:val="16"/>
        </w:rPr>
        <w:t xml:space="preserve">ame or company name of shareholder and </w:t>
      </w:r>
      <w:r>
        <w:rPr>
          <w:rFonts w:asciiTheme="minorHAnsi" w:hAnsiTheme="minorHAnsi"/>
          <w:i/>
          <w:sz w:val="16"/>
        </w:rPr>
        <w:t xml:space="preserve">full </w:t>
      </w:r>
      <w:r w:rsidR="00AF081A">
        <w:rPr>
          <w:rFonts w:asciiTheme="minorHAnsi" w:hAnsiTheme="minorHAnsi"/>
          <w:i/>
          <w:sz w:val="16"/>
        </w:rPr>
        <w:t>name of legal representative</w:t>
      </w:r>
      <w:r>
        <w:rPr>
          <w:rFonts w:asciiTheme="minorHAnsi" w:hAnsiTheme="minorHAnsi"/>
          <w:i/>
          <w:sz w:val="16"/>
        </w:rPr>
        <w:t>)</w:t>
      </w:r>
    </w:p>
    <w:p w14:paraId="04BAD0DE" w14:textId="77777777" w:rsidR="00AF081A" w:rsidRPr="00BA492A" w:rsidRDefault="00AF081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0DEB82E2" w14:textId="77777777" w:rsidR="00937D0A" w:rsidRPr="00BA492A" w:rsidRDefault="00937D0A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</w:rPr>
        <w:t>hereby register</w:t>
      </w:r>
    </w:p>
    <w:p w14:paraId="1F08CE5A" w14:textId="77777777" w:rsidR="00937D0A" w:rsidRPr="00BA492A" w:rsidRDefault="00937D0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2FE119A7" w14:textId="7C0D7B21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for the 3</w:t>
      </w:r>
      <w:r w:rsidR="000E472C">
        <w:rPr>
          <w:rFonts w:asciiTheme="minorHAnsi" w:hAnsiTheme="minorHAnsi"/>
          <w:sz w:val="22"/>
        </w:rPr>
        <w:t>9</w:t>
      </w:r>
      <w:r>
        <w:rPr>
          <w:rFonts w:asciiTheme="minorHAnsi" w:hAnsiTheme="minorHAnsi"/>
          <w:sz w:val="22"/>
        </w:rPr>
        <w:t xml:space="preserve">th general meeting of Sava Re </w:t>
      </w:r>
      <w:proofErr w:type="spellStart"/>
      <w:r>
        <w:rPr>
          <w:rFonts w:asciiTheme="minorHAnsi" w:hAnsiTheme="minorHAnsi"/>
          <w:sz w:val="22"/>
        </w:rPr>
        <w:t>d.d.</w:t>
      </w:r>
      <w:proofErr w:type="spellEnd"/>
      <w:r>
        <w:rPr>
          <w:rFonts w:asciiTheme="minorHAnsi" w:hAnsiTheme="minorHAnsi"/>
          <w:sz w:val="22"/>
        </w:rPr>
        <w:t xml:space="preserve"> to be held on </w:t>
      </w:r>
      <w:r w:rsidR="000E472C">
        <w:rPr>
          <w:rFonts w:asciiTheme="minorHAnsi" w:hAnsiTheme="minorHAnsi"/>
          <w:b/>
          <w:bCs/>
          <w:sz w:val="22"/>
        </w:rPr>
        <w:t>Monday</w:t>
      </w:r>
      <w:r w:rsidRPr="00EA017F">
        <w:rPr>
          <w:rFonts w:asciiTheme="minorHAnsi" w:hAnsiTheme="minorHAnsi"/>
          <w:sz w:val="22"/>
        </w:rPr>
        <w:t>,</w:t>
      </w:r>
      <w:r>
        <w:rPr>
          <w:rFonts w:asciiTheme="minorHAnsi" w:hAnsiTheme="minorHAnsi"/>
          <w:sz w:val="22"/>
        </w:rPr>
        <w:t xml:space="preserve"> </w:t>
      </w:r>
      <w:r w:rsidR="000E472C">
        <w:rPr>
          <w:rFonts w:asciiTheme="minorHAnsi" w:hAnsiTheme="minorHAnsi"/>
          <w:b/>
          <w:bCs/>
          <w:sz w:val="22"/>
        </w:rPr>
        <w:t>5</w:t>
      </w:r>
      <w:r>
        <w:rPr>
          <w:rFonts w:asciiTheme="minorHAnsi" w:hAnsiTheme="minorHAnsi"/>
          <w:b/>
          <w:bCs/>
          <w:sz w:val="22"/>
        </w:rPr>
        <w:t xml:space="preserve"> June 202</w:t>
      </w:r>
      <w:r w:rsidR="000E472C">
        <w:rPr>
          <w:rFonts w:asciiTheme="minorHAnsi" w:hAnsiTheme="minorHAnsi"/>
          <w:b/>
          <w:bCs/>
          <w:sz w:val="22"/>
        </w:rPr>
        <w:t>3</w:t>
      </w:r>
      <w:r>
        <w:rPr>
          <w:rFonts w:asciiTheme="minorHAnsi" w:hAnsiTheme="minorHAnsi"/>
          <w:b/>
          <w:bCs/>
          <w:sz w:val="22"/>
        </w:rPr>
        <w:t>,</w:t>
      </w:r>
      <w:r>
        <w:rPr>
          <w:rFonts w:asciiTheme="minorHAnsi" w:hAnsiTheme="minorHAnsi"/>
          <w:sz w:val="22"/>
        </w:rPr>
        <w:t xml:space="preserve"> at </w:t>
      </w:r>
      <w:r>
        <w:rPr>
          <w:rFonts w:asciiTheme="minorHAnsi" w:hAnsiTheme="minorHAnsi"/>
          <w:b/>
          <w:bCs/>
          <w:sz w:val="22"/>
        </w:rPr>
        <w:t>1</w:t>
      </w:r>
      <w:r w:rsidR="00AB142A">
        <w:rPr>
          <w:rFonts w:asciiTheme="minorHAnsi" w:hAnsiTheme="minorHAnsi"/>
          <w:b/>
          <w:bCs/>
          <w:sz w:val="22"/>
        </w:rPr>
        <w:t>3.00</w:t>
      </w:r>
      <w:r>
        <w:rPr>
          <w:rFonts w:asciiTheme="minorHAnsi" w:hAnsiTheme="minorHAnsi"/>
          <w:sz w:val="22"/>
        </w:rPr>
        <w:t xml:space="preserve"> </w:t>
      </w:r>
      <w:r w:rsidR="00AB142A">
        <w:rPr>
          <w:rFonts w:asciiTheme="minorHAnsi" w:hAnsiTheme="minorHAnsi"/>
          <w:sz w:val="22"/>
        </w:rPr>
        <w:t xml:space="preserve">in </w:t>
      </w:r>
      <w:r>
        <w:rPr>
          <w:rFonts w:asciiTheme="minorHAnsi" w:hAnsiTheme="minorHAnsi"/>
          <w:sz w:val="22"/>
        </w:rPr>
        <w:t>the Janus Hall of the Austria Trend Hotel Ljubljana, Dunajska cesta 154, 1000 Ljubljana, Slovenia.</w:t>
      </w:r>
    </w:p>
    <w:p w14:paraId="69A1F607" w14:textId="77777777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</w:p>
    <w:p w14:paraId="05686CFF" w14:textId="77777777" w:rsidR="00937D0A" w:rsidRPr="00BA492A" w:rsidRDefault="007C2253" w:rsidP="00937D0A">
      <w:pPr>
        <w:jc w:val="both"/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sz w:val="22"/>
        </w:rPr>
        <w:t xml:space="preserve">I will attend the general meeting </w:t>
      </w:r>
      <w:r w:rsidRPr="00EA017F">
        <w:rPr>
          <w:rFonts w:asciiTheme="minorHAnsi" w:hAnsiTheme="minorHAnsi"/>
          <w:i/>
          <w:iCs/>
          <w:sz w:val="16"/>
          <w:szCs w:val="16"/>
        </w:rPr>
        <w:t>(please circle below as applicable)</w:t>
      </w:r>
    </w:p>
    <w:p w14:paraId="122A2F2F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in person</w:t>
      </w:r>
    </w:p>
    <w:p w14:paraId="7760C88E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</w:rPr>
        <w:t>by proxy</w:t>
      </w:r>
    </w:p>
    <w:p w14:paraId="56FAEF6A" w14:textId="77777777" w:rsidR="00081C52" w:rsidRPr="00BA492A" w:rsidRDefault="00081C52" w:rsidP="005F237B">
      <w:pPr>
        <w:jc w:val="both"/>
        <w:rPr>
          <w:rFonts w:asciiTheme="minorHAnsi" w:hAnsiTheme="minorHAnsi"/>
          <w:sz w:val="24"/>
          <w:szCs w:val="24"/>
        </w:rPr>
      </w:pPr>
    </w:p>
    <w:p w14:paraId="73BF8AD9" w14:textId="77777777" w:rsidR="005F237B" w:rsidRPr="00BA492A" w:rsidRDefault="005F237B" w:rsidP="005F237B">
      <w:pPr>
        <w:jc w:val="both"/>
        <w:rPr>
          <w:rFonts w:asciiTheme="minorHAnsi" w:hAnsiTheme="minorHAnsi"/>
          <w:sz w:val="24"/>
          <w:szCs w:val="24"/>
        </w:rPr>
      </w:pPr>
    </w:p>
    <w:p w14:paraId="163EA2C4" w14:textId="77777777" w:rsidR="00081C52" w:rsidRPr="00BA492A" w:rsidRDefault="00081C52" w:rsidP="00081C52">
      <w:pPr>
        <w:rPr>
          <w:rFonts w:asciiTheme="minorHAnsi" w:hAnsiTheme="minorHAnsi"/>
          <w:sz w:val="22"/>
        </w:rPr>
      </w:pPr>
    </w:p>
    <w:p w14:paraId="7BF6FD76" w14:textId="77777777" w:rsidR="00081C52" w:rsidRPr="00BA492A" w:rsidRDefault="003D606E" w:rsidP="00081C52">
      <w:p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u w:val="single"/>
        </w:rPr>
        <w:t>______________</w:t>
      </w:r>
    </w:p>
    <w:p w14:paraId="4D6683EA" w14:textId="77777777" w:rsidR="00081C52" w:rsidRPr="00BA492A" w:rsidRDefault="00081C52" w:rsidP="005F237B">
      <w:pP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Place and date)</w:t>
      </w:r>
    </w:p>
    <w:p w14:paraId="70DF7F26" w14:textId="77777777" w:rsidR="00081C52" w:rsidRPr="00BA492A" w:rsidRDefault="005F237B" w:rsidP="005F237B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  <w:t>_________________________</w:t>
      </w:r>
    </w:p>
    <w:p w14:paraId="491DB829" w14:textId="77777777" w:rsidR="00081C52" w:rsidRPr="00BA492A" w:rsidRDefault="00081C52" w:rsidP="00937D0A">
      <w:pPr>
        <w:ind w:left="576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</w:rPr>
        <w:t>(Handwritten signature of the shareholder or his/her legal representative with the stamp or seal of the legal entity, if used)</w:t>
      </w:r>
    </w:p>
    <w:p w14:paraId="142ED15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6321C54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219A2A5C" w14:textId="77777777" w:rsidR="008C537E" w:rsidRPr="00BA492A" w:rsidRDefault="008C537E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3257BEAD" w14:textId="77777777" w:rsidR="00B83FE1" w:rsidRPr="00BA492A" w:rsidRDefault="00937D0A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  <w:r>
        <w:rPr>
          <w:rFonts w:asciiTheme="minorHAnsi" w:hAnsiTheme="minorHAnsi"/>
          <w:b/>
          <w:sz w:val="22"/>
          <w:u w:val="single"/>
        </w:rPr>
        <w:t>Enclosures:</w:t>
      </w:r>
    </w:p>
    <w:p w14:paraId="6B3AAF9D" w14:textId="77777777" w:rsidR="00E3399F" w:rsidRPr="00EA017F" w:rsidRDefault="00E3399F" w:rsidP="00E3399F">
      <w:pPr>
        <w:numPr>
          <w:ilvl w:val="0"/>
          <w:numId w:val="2"/>
        </w:numPr>
        <w:jc w:val="both"/>
        <w:rPr>
          <w:rFonts w:asciiTheme="minorHAnsi" w:hAnsiTheme="minorHAnsi"/>
          <w:b/>
          <w:i/>
          <w:iCs/>
          <w:sz w:val="22"/>
          <w:szCs w:val="22"/>
        </w:rPr>
      </w:pPr>
      <w:r w:rsidRPr="00EA017F">
        <w:rPr>
          <w:rFonts w:asciiTheme="minorHAnsi" w:hAnsiTheme="minorHAnsi"/>
          <w:i/>
          <w:iCs/>
          <w:sz w:val="22"/>
        </w:rPr>
        <w:t>Proxy form (if represented by proxy)</w:t>
      </w:r>
    </w:p>
    <w:p w14:paraId="456FFFCA" w14:textId="77777777" w:rsidR="003D606E" w:rsidRPr="006E032B" w:rsidRDefault="00E3399F" w:rsidP="003D606E">
      <w:pPr>
        <w:numPr>
          <w:ilvl w:val="0"/>
          <w:numId w:val="2"/>
        </w:numPr>
        <w:jc w:val="both"/>
        <w:rPr>
          <w:rFonts w:asciiTheme="minorHAnsi" w:hAnsiTheme="minorHAnsi"/>
          <w:b/>
          <w:i/>
          <w:iCs/>
          <w:sz w:val="22"/>
          <w:szCs w:val="22"/>
        </w:rPr>
      </w:pPr>
      <w:r w:rsidRPr="006E032B">
        <w:rPr>
          <w:rFonts w:asciiTheme="minorHAnsi" w:hAnsiTheme="minorHAnsi"/>
          <w:i/>
          <w:iCs/>
          <w:sz w:val="22"/>
        </w:rPr>
        <w:t>Extract from the register of companies (for legal entities only)</w:t>
      </w:r>
    </w:p>
    <w:sectPr w:rsidR="003D606E" w:rsidRPr="006E032B" w:rsidSect="002F0AB6">
      <w:headerReference w:type="default" r:id="rId8"/>
      <w:footerReference w:type="default" r:id="rId9"/>
      <w:pgSz w:w="11907" w:h="16840" w:code="9"/>
      <w:pgMar w:top="1418" w:right="1418" w:bottom="1418" w:left="1418" w:header="737" w:footer="964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B4C05" w14:textId="77777777" w:rsidR="00975D3A" w:rsidRDefault="00975D3A">
      <w:r>
        <w:separator/>
      </w:r>
    </w:p>
  </w:endnote>
  <w:endnote w:type="continuationSeparator" w:id="0">
    <w:p w14:paraId="0A8BC47A" w14:textId="77777777" w:rsidR="00975D3A" w:rsidRDefault="00975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1972" w14:textId="31598404" w:rsidR="003D606E" w:rsidRPr="003F5C62" w:rsidRDefault="002F0AB6" w:rsidP="002F0AB6">
    <w:pPr>
      <w:pStyle w:val="Noga"/>
      <w:pBdr>
        <w:top w:val="single" w:sz="18" w:space="1" w:color="3CA082"/>
      </w:pBdr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</w:rPr>
      <w:t xml:space="preserve">Note: </w:t>
    </w:r>
    <w:r>
      <w:rPr>
        <w:rFonts w:asciiTheme="minorHAnsi" w:hAnsiTheme="minorHAnsi"/>
        <w:sz w:val="18"/>
      </w:rPr>
      <w:tab/>
      <w:t xml:space="preserve">Completed and signed registration forms will only be valid if received at the Company’s registered office on or before </w:t>
    </w:r>
    <w:r w:rsidR="008248E5">
      <w:rPr>
        <w:rFonts w:asciiTheme="minorHAnsi" w:hAnsiTheme="minorHAnsi"/>
        <w:b/>
        <w:bCs/>
        <w:sz w:val="18"/>
      </w:rPr>
      <w:t>1</w:t>
    </w:r>
    <w:r>
      <w:rPr>
        <w:rFonts w:asciiTheme="minorHAnsi" w:hAnsiTheme="minorHAnsi"/>
        <w:b/>
        <w:sz w:val="18"/>
      </w:rPr>
      <w:t xml:space="preserve"> June 202</w:t>
    </w:r>
    <w:r w:rsidR="008A101B">
      <w:rPr>
        <w:rFonts w:asciiTheme="minorHAnsi" w:hAnsiTheme="minorHAnsi"/>
        <w:b/>
        <w:sz w:val="18"/>
      </w:rPr>
      <w:t>3</w:t>
    </w:r>
    <w:r>
      <w:rPr>
        <w:rFonts w:asciiTheme="minorHAnsi" w:hAnsiTheme="minorHAnsi"/>
        <w:sz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4B5A2" w14:textId="77777777" w:rsidR="00975D3A" w:rsidRDefault="00975D3A">
      <w:r>
        <w:separator/>
      </w:r>
    </w:p>
  </w:footnote>
  <w:footnote w:type="continuationSeparator" w:id="0">
    <w:p w14:paraId="1276A326" w14:textId="77777777" w:rsidR="00975D3A" w:rsidRDefault="00975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B4B0" w14:textId="013211D0" w:rsidR="00081C52" w:rsidRPr="00054F6E" w:rsidRDefault="007C2253" w:rsidP="007C2253">
    <w:pPr>
      <w:pStyle w:val="Glava"/>
      <w:rPr>
        <w:rFonts w:ascii="Calibri" w:hAnsi="Calibri"/>
        <w:sz w:val="18"/>
        <w:szCs w:val="18"/>
      </w:rPr>
    </w:pPr>
    <w:r>
      <w:rPr>
        <w:rFonts w:ascii="Calibri" w:hAnsi="Calibri"/>
        <w:sz w:val="18"/>
        <w:bdr w:val="single" w:sz="4" w:space="0" w:color="auto"/>
      </w:rPr>
      <w:t>Registration form</w:t>
    </w:r>
    <w:ins w:id="0" w:author="Primož Gmeiner" w:date="2023-03-30T14:00:00Z">
      <w:r w:rsidR="009A736D" w:rsidRPr="00054F6E">
        <w:rPr>
          <w:rFonts w:ascii="Calibri" w:hAnsi="Calibri"/>
          <w:noProof/>
          <w:sz w:val="18"/>
          <w:szCs w:val="18"/>
        </w:rPr>
        <w:tab/>
      </w:r>
      <w:r w:rsidR="009A736D" w:rsidRPr="00054F6E">
        <w:rPr>
          <w:rFonts w:ascii="Calibri" w:hAnsi="Calibri"/>
          <w:noProof/>
          <w:sz w:val="18"/>
          <w:szCs w:val="18"/>
        </w:rPr>
        <w:tab/>
      </w:r>
    </w:ins>
    <w:del w:id="1" w:author="Helena Krašovec Smolnikar" w:date="2023-03-30T13:51:00Z">
      <w:r w:rsidDel="006E032B">
        <w:rPr>
          <w:rFonts w:ascii="Calibri" w:hAnsi="Calibri"/>
          <w:sz w:val="18"/>
          <w:bdr w:val="single" w:sz="4" w:space="0" w:color="auto"/>
        </w:rPr>
        <w:tab/>
      </w:r>
      <w:r w:rsidDel="006E032B">
        <w:rPr>
          <w:rFonts w:ascii="Calibri" w:hAnsi="Calibri"/>
          <w:sz w:val="18"/>
          <w:bdr w:val="single" w:sz="4" w:space="0" w:color="auto"/>
        </w:rPr>
        <w:tab/>
      </w:r>
    </w:del>
    <w:r>
      <w:rPr>
        <w:noProof/>
      </w:rPr>
      <w:drawing>
        <wp:inline distT="0" distB="0" distL="0" distR="0" wp14:anchorId="306F3D2F" wp14:editId="368B0453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173252">
    <w:abstractNumId w:val="1"/>
  </w:num>
  <w:num w:numId="2" w16cid:durableId="201884339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imož Gmeiner">
    <w15:presenceInfo w15:providerId="AD" w15:userId="S::pgmeiner@sava-re.si::96ea6931-219e-4334-85f0-b56da770f55a"/>
  </w15:person>
  <w15:person w15:author="Helena Krašovec Smolnikar">
    <w15:presenceInfo w15:providerId="AD" w15:userId="S::hkrasovec@sava-re.si::625edbe7-3652-4fc9-ad2f-47c7329c4b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zsDAxNzEwMzdR0lEKTi0uzszPAykwqgUAlp/FASwAAAA="/>
  </w:docVars>
  <w:rsids>
    <w:rsidRoot w:val="00081C52"/>
    <w:rsid w:val="00015A21"/>
    <w:rsid w:val="00052E25"/>
    <w:rsid w:val="00054F6E"/>
    <w:rsid w:val="00081C52"/>
    <w:rsid w:val="000E472C"/>
    <w:rsid w:val="000F2E38"/>
    <w:rsid w:val="000F4892"/>
    <w:rsid w:val="001122F9"/>
    <w:rsid w:val="001612E9"/>
    <w:rsid w:val="00235847"/>
    <w:rsid w:val="00251E6C"/>
    <w:rsid w:val="002A1CD4"/>
    <w:rsid w:val="002B5C0E"/>
    <w:rsid w:val="002E0121"/>
    <w:rsid w:val="002F0AB6"/>
    <w:rsid w:val="003D606E"/>
    <w:rsid w:val="003F5A7F"/>
    <w:rsid w:val="003F5C62"/>
    <w:rsid w:val="00423F0F"/>
    <w:rsid w:val="00445C88"/>
    <w:rsid w:val="00456EF8"/>
    <w:rsid w:val="004B7386"/>
    <w:rsid w:val="004D7773"/>
    <w:rsid w:val="004F6184"/>
    <w:rsid w:val="0054001E"/>
    <w:rsid w:val="00540A27"/>
    <w:rsid w:val="005675D5"/>
    <w:rsid w:val="00571A06"/>
    <w:rsid w:val="005963C6"/>
    <w:rsid w:val="005A26A9"/>
    <w:rsid w:val="005C3E4E"/>
    <w:rsid w:val="005F237B"/>
    <w:rsid w:val="00625F46"/>
    <w:rsid w:val="00682109"/>
    <w:rsid w:val="00684B41"/>
    <w:rsid w:val="00686557"/>
    <w:rsid w:val="006E032B"/>
    <w:rsid w:val="006F5455"/>
    <w:rsid w:val="00700C91"/>
    <w:rsid w:val="00734054"/>
    <w:rsid w:val="00737CD8"/>
    <w:rsid w:val="007423D1"/>
    <w:rsid w:val="0075430A"/>
    <w:rsid w:val="00780CC8"/>
    <w:rsid w:val="007A37F5"/>
    <w:rsid w:val="007B3966"/>
    <w:rsid w:val="007C2253"/>
    <w:rsid w:val="007D5F2B"/>
    <w:rsid w:val="007E47F7"/>
    <w:rsid w:val="008248E5"/>
    <w:rsid w:val="008413EE"/>
    <w:rsid w:val="00857333"/>
    <w:rsid w:val="00876072"/>
    <w:rsid w:val="008849B3"/>
    <w:rsid w:val="008A101B"/>
    <w:rsid w:val="008C537E"/>
    <w:rsid w:val="008F5228"/>
    <w:rsid w:val="009126E2"/>
    <w:rsid w:val="00916F88"/>
    <w:rsid w:val="00937D0A"/>
    <w:rsid w:val="00975D3A"/>
    <w:rsid w:val="00984028"/>
    <w:rsid w:val="00993700"/>
    <w:rsid w:val="0099558C"/>
    <w:rsid w:val="009A736D"/>
    <w:rsid w:val="009B15D4"/>
    <w:rsid w:val="009B3DAE"/>
    <w:rsid w:val="00A541A2"/>
    <w:rsid w:val="00A726A3"/>
    <w:rsid w:val="00A82FEB"/>
    <w:rsid w:val="00AB142A"/>
    <w:rsid w:val="00AD7104"/>
    <w:rsid w:val="00AF081A"/>
    <w:rsid w:val="00AF39B2"/>
    <w:rsid w:val="00B60F8B"/>
    <w:rsid w:val="00B80963"/>
    <w:rsid w:val="00B83FE1"/>
    <w:rsid w:val="00BA492A"/>
    <w:rsid w:val="00BA6990"/>
    <w:rsid w:val="00BB2842"/>
    <w:rsid w:val="00C10F89"/>
    <w:rsid w:val="00D60FE2"/>
    <w:rsid w:val="00E22931"/>
    <w:rsid w:val="00E3399F"/>
    <w:rsid w:val="00E77CF2"/>
    <w:rsid w:val="00EA017F"/>
    <w:rsid w:val="00EB784D"/>
    <w:rsid w:val="00EC09CF"/>
    <w:rsid w:val="00ED47F6"/>
    <w:rsid w:val="00F6298A"/>
    <w:rsid w:val="00F846C7"/>
    <w:rsid w:val="00FA3F1D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22A94999"/>
  <w15:chartTrackingRefBased/>
  <w15:docId w15:val="{54D2C5EA-4BEA-4597-AF4C-AFB32415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081C52"/>
    <w:pPr>
      <w:tabs>
        <w:tab w:val="center" w:pos="4703"/>
        <w:tab w:val="right" w:pos="9406"/>
      </w:tabs>
    </w:pPr>
  </w:style>
  <w:style w:type="paragraph" w:styleId="Blokbesedila">
    <w:name w:val="Block Text"/>
    <w:basedOn w:val="Navaden"/>
    <w:rsid w:val="003D606E"/>
    <w:pPr>
      <w:ind w:left="359" w:right="359"/>
    </w:pPr>
    <w:rPr>
      <w:rFonts w:ascii="Times New Roman" w:hAnsi="Times New Roman"/>
      <w:b/>
      <w:sz w:val="24"/>
    </w:rPr>
  </w:style>
  <w:style w:type="paragraph" w:styleId="Sprotnaopomba-besedilo">
    <w:name w:val="footnote text"/>
    <w:basedOn w:val="Navaden"/>
    <w:link w:val="Sprotnaopomba-besediloZnak"/>
    <w:rsid w:val="003D606E"/>
    <w:rPr>
      <w:sz w:val="20"/>
    </w:rPr>
  </w:style>
  <w:style w:type="character" w:customStyle="1" w:styleId="Sprotnaopomba-besediloZnak">
    <w:name w:val="Sprotna opomba - besedilo Znak"/>
    <w:link w:val="Sprotnaopomba-besedilo"/>
    <w:rsid w:val="003D606E"/>
    <w:rPr>
      <w:rFonts w:ascii="Novarese Bk BT" w:hAnsi="Novarese Bk BT"/>
    </w:rPr>
  </w:style>
  <w:style w:type="character" w:styleId="Sprotnaopomba-sklic">
    <w:name w:val="footnote reference"/>
    <w:rsid w:val="003D606E"/>
    <w:rPr>
      <w:vertAlign w:val="superscript"/>
    </w:rPr>
  </w:style>
  <w:style w:type="paragraph" w:styleId="Besedilooblaka">
    <w:name w:val="Balloon Text"/>
    <w:basedOn w:val="Navaden"/>
    <w:link w:val="BesedilooblakaZnak"/>
    <w:rsid w:val="003D606E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3D606E"/>
    <w:rPr>
      <w:rFonts w:ascii="Tahoma" w:hAnsi="Tahoma" w:cs="Tahoma"/>
      <w:sz w:val="16"/>
      <w:szCs w:val="16"/>
    </w:rPr>
  </w:style>
  <w:style w:type="character" w:customStyle="1" w:styleId="NogaZnak">
    <w:name w:val="Noga Znak"/>
    <w:link w:val="Noga"/>
    <w:uiPriority w:val="99"/>
    <w:rsid w:val="003D606E"/>
    <w:rPr>
      <w:rFonts w:ascii="Novarese Bk BT" w:hAnsi="Novarese Bk BT"/>
      <w:sz w:val="26"/>
    </w:rPr>
  </w:style>
  <w:style w:type="paragraph" w:styleId="Revizija">
    <w:name w:val="Revision"/>
    <w:hidden/>
    <w:uiPriority w:val="99"/>
    <w:semiHidden/>
    <w:rsid w:val="00AB142A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6B1E38-161C-454E-817F-6FA4D589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1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>Opomba: 	Veljavne bodo izpolnjene in podpisane prijavnice, ki bodo prispele na sedež družbe vključno do 27. 6. 2014, do 15.30 ure.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24</cp:revision>
  <cp:lastPrinted>2014-04-23T07:05:00Z</cp:lastPrinted>
  <dcterms:created xsi:type="dcterms:W3CDTF">2015-10-13T08:25:00Z</dcterms:created>
  <dcterms:modified xsi:type="dcterms:W3CDTF">2023-03-30T21:26:00Z</dcterms:modified>
</cp:coreProperties>
</file>